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86926" w14:textId="5D00E576" w:rsidR="00ED6475" w:rsidRPr="007F555F" w:rsidRDefault="00ED6475" w:rsidP="002244A3">
      <w:pPr>
        <w:spacing w:line="240" w:lineRule="auto"/>
        <w:jc w:val="center"/>
        <w:rPr>
          <w:sz w:val="36"/>
          <w:szCs w:val="36"/>
        </w:rPr>
      </w:pPr>
      <w:r w:rsidRPr="007F555F">
        <w:rPr>
          <w:b/>
          <w:bCs/>
          <w:sz w:val="36"/>
          <w:szCs w:val="36"/>
        </w:rPr>
        <w:t>TIOGA FIRE DEPARTMENT</w:t>
      </w:r>
    </w:p>
    <w:p w14:paraId="5F9B0DD4" w14:textId="35431687" w:rsidR="00ED6475" w:rsidRDefault="00ED6475" w:rsidP="002244A3">
      <w:pPr>
        <w:spacing w:line="240" w:lineRule="auto"/>
        <w:jc w:val="center"/>
        <w:rPr>
          <w:sz w:val="28"/>
          <w:szCs w:val="28"/>
        </w:rPr>
      </w:pPr>
      <w:r w:rsidRPr="00ED6475">
        <w:rPr>
          <w:sz w:val="28"/>
          <w:szCs w:val="28"/>
        </w:rPr>
        <w:t>Expense Voucher</w:t>
      </w:r>
    </w:p>
    <w:p w14:paraId="69C41534" w14:textId="460BB8C4" w:rsidR="00ED6475" w:rsidRDefault="00ED6475" w:rsidP="002244A3">
      <w:pPr>
        <w:spacing w:line="240" w:lineRule="auto"/>
        <w:jc w:val="center"/>
        <w:rPr>
          <w:sz w:val="24"/>
          <w:szCs w:val="24"/>
        </w:rPr>
      </w:pPr>
    </w:p>
    <w:p w14:paraId="4ABBFFA9" w14:textId="2374F797" w:rsidR="00ED6475" w:rsidRDefault="00ED6475" w:rsidP="002244A3">
      <w:pPr>
        <w:tabs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urpose: ___________________________________</w:t>
      </w:r>
      <w:r>
        <w:rPr>
          <w:sz w:val="24"/>
          <w:szCs w:val="24"/>
        </w:rPr>
        <w:tab/>
        <w:t>From: ________________________</w:t>
      </w:r>
    </w:p>
    <w:p w14:paraId="594B1F37" w14:textId="73B32EF0" w:rsidR="00ED6475" w:rsidRDefault="00ED6475" w:rsidP="002244A3">
      <w:pPr>
        <w:tabs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To: ___________________________</w:t>
      </w:r>
    </w:p>
    <w:p w14:paraId="3A76AC0C" w14:textId="09F4FAB8" w:rsidR="008D32E7" w:rsidRDefault="00ED6475" w:rsidP="008D32E7">
      <w:pPr>
        <w:tabs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______________________</w:t>
      </w:r>
      <w:r w:rsidR="008D32E7">
        <w:rPr>
          <w:sz w:val="24"/>
          <w:szCs w:val="24"/>
        </w:rPr>
        <w:t>____</w:t>
      </w:r>
      <w:r>
        <w:rPr>
          <w:sz w:val="24"/>
          <w:szCs w:val="24"/>
        </w:rPr>
        <w:tab/>
        <w:t>Squad: (Please Circle)</w:t>
      </w:r>
    </w:p>
    <w:p w14:paraId="0128E0F4" w14:textId="2EA6D565" w:rsidR="008D32E7" w:rsidRDefault="008D32E7" w:rsidP="00312694">
      <w:pPr>
        <w:tabs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ED6475">
        <w:rPr>
          <w:sz w:val="24"/>
          <w:szCs w:val="24"/>
        </w:rPr>
        <w:t>Fire</w:t>
      </w:r>
      <w:r w:rsidR="00ED6475">
        <w:rPr>
          <w:sz w:val="24"/>
          <w:szCs w:val="24"/>
        </w:rPr>
        <w:tab/>
        <w:t xml:space="preserve"> Ambulance</w:t>
      </w:r>
      <w:r w:rsidR="00ED6475">
        <w:rPr>
          <w:sz w:val="24"/>
          <w:szCs w:val="24"/>
        </w:rPr>
        <w:tab/>
        <w:t xml:space="preserve">    Both</w:t>
      </w:r>
    </w:p>
    <w:tbl>
      <w:tblPr>
        <w:tblStyle w:val="GridTable1Light"/>
        <w:tblpPr w:leftFromText="180" w:rightFromText="180" w:vertAnchor="text" w:horzAnchor="margin" w:tblpXSpec="center" w:tblpY="269"/>
        <w:tblW w:w="9081" w:type="dxa"/>
        <w:tblLook w:val="04A0" w:firstRow="1" w:lastRow="0" w:firstColumn="1" w:lastColumn="0" w:noHBand="0" w:noVBand="1"/>
      </w:tblPr>
      <w:tblGrid>
        <w:gridCol w:w="863"/>
        <w:gridCol w:w="2031"/>
        <w:gridCol w:w="1007"/>
        <w:gridCol w:w="1124"/>
        <w:gridCol w:w="1185"/>
        <w:gridCol w:w="1390"/>
        <w:gridCol w:w="1481"/>
      </w:tblGrid>
      <w:tr w:rsidR="008D32E7" w14:paraId="398BF5FC" w14:textId="77777777" w:rsidTr="008D3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shd w:val="clear" w:color="auto" w:fill="D9D9D9" w:themeFill="background1" w:themeFillShade="D9"/>
          </w:tcPr>
          <w:p w14:paraId="15E8438C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2038" w:type="dxa"/>
            <w:shd w:val="clear" w:color="auto" w:fill="D9D9D9" w:themeFill="background1" w:themeFillShade="D9"/>
          </w:tcPr>
          <w:p w14:paraId="0A740963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1009" w:type="dxa"/>
            <w:shd w:val="clear" w:color="auto" w:fill="D9D9D9" w:themeFill="background1" w:themeFillShade="D9"/>
          </w:tcPr>
          <w:p w14:paraId="2098BEEF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TEL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1EE1917F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LEAGE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14:paraId="4E97713B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ALS</w:t>
            </w:r>
          </w:p>
        </w:tc>
        <w:tc>
          <w:tcPr>
            <w:tcW w:w="1398" w:type="dxa"/>
            <w:shd w:val="clear" w:color="auto" w:fill="D9D9D9" w:themeFill="background1" w:themeFillShade="D9"/>
          </w:tcPr>
          <w:p w14:paraId="22DFB1D6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C.</w:t>
            </w:r>
          </w:p>
        </w:tc>
        <w:tc>
          <w:tcPr>
            <w:tcW w:w="1489" w:type="dxa"/>
            <w:shd w:val="clear" w:color="auto" w:fill="D9D9D9" w:themeFill="background1" w:themeFillShade="D9"/>
          </w:tcPr>
          <w:p w14:paraId="7AB62A91" w14:textId="77777777" w:rsidR="002244A3" w:rsidRDefault="002244A3" w:rsidP="008D32E7">
            <w:pPr>
              <w:tabs>
                <w:tab w:val="left" w:pos="57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2244A3" w14:paraId="6F5E7D31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14:paraId="4968A162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038" w:type="dxa"/>
          </w:tcPr>
          <w:p w14:paraId="4E040877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</w:tcPr>
          <w:p w14:paraId="0BC58B3C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</w:tcPr>
          <w:p w14:paraId="347B33A5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</w:tcPr>
          <w:p w14:paraId="75791947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41CBBEEA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</w:tcPr>
          <w:p w14:paraId="4067F63E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D32E7" w14:paraId="35D90905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shd w:val="clear" w:color="auto" w:fill="D9D9D9" w:themeFill="background1" w:themeFillShade="D9"/>
          </w:tcPr>
          <w:p w14:paraId="16F5A462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038" w:type="dxa"/>
            <w:shd w:val="clear" w:color="auto" w:fill="D9D9D9" w:themeFill="background1" w:themeFillShade="D9"/>
          </w:tcPr>
          <w:p w14:paraId="68B00683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  <w:shd w:val="clear" w:color="auto" w:fill="D9D9D9" w:themeFill="background1" w:themeFillShade="D9"/>
          </w:tcPr>
          <w:p w14:paraId="43F6B14C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69FC850D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  <w:shd w:val="clear" w:color="auto" w:fill="D9D9D9" w:themeFill="background1" w:themeFillShade="D9"/>
          </w:tcPr>
          <w:p w14:paraId="178938C3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D9D9D9" w:themeFill="background1" w:themeFillShade="D9"/>
          </w:tcPr>
          <w:p w14:paraId="0653600B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</w:tcPr>
          <w:p w14:paraId="4798393F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2244A3" w14:paraId="5C62D3D7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14:paraId="623BC434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038" w:type="dxa"/>
          </w:tcPr>
          <w:p w14:paraId="29E2F25B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</w:tcPr>
          <w:p w14:paraId="02786361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</w:tcPr>
          <w:p w14:paraId="5F893D4E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</w:tcPr>
          <w:p w14:paraId="2F01B49A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6F7A4B90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</w:tcPr>
          <w:p w14:paraId="41B1C86D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D32E7" w14:paraId="527FAB91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shd w:val="clear" w:color="auto" w:fill="D9D9D9" w:themeFill="background1" w:themeFillShade="D9"/>
          </w:tcPr>
          <w:p w14:paraId="5665BB91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038" w:type="dxa"/>
            <w:shd w:val="clear" w:color="auto" w:fill="D9D9D9" w:themeFill="background1" w:themeFillShade="D9"/>
          </w:tcPr>
          <w:p w14:paraId="17D98910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  <w:shd w:val="clear" w:color="auto" w:fill="D9D9D9" w:themeFill="background1" w:themeFillShade="D9"/>
          </w:tcPr>
          <w:p w14:paraId="0F6BE70F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98BDF6D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  <w:shd w:val="clear" w:color="auto" w:fill="D9D9D9" w:themeFill="background1" w:themeFillShade="D9"/>
          </w:tcPr>
          <w:p w14:paraId="46071C2F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D9D9D9" w:themeFill="background1" w:themeFillShade="D9"/>
          </w:tcPr>
          <w:p w14:paraId="19D10AC6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</w:tcPr>
          <w:p w14:paraId="0396FD4A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2244A3" w14:paraId="28EED650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14:paraId="06E5AF8C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038" w:type="dxa"/>
          </w:tcPr>
          <w:p w14:paraId="348C477B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</w:tcPr>
          <w:p w14:paraId="049F0750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</w:tcPr>
          <w:p w14:paraId="63E8426E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</w:tcPr>
          <w:p w14:paraId="604962E8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7A643C2A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</w:tcPr>
          <w:p w14:paraId="726507F2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D32E7" w14:paraId="53B55606" w14:textId="77777777" w:rsidTr="008D32E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  <w:shd w:val="clear" w:color="auto" w:fill="D9D9D9" w:themeFill="background1" w:themeFillShade="D9"/>
            <w:vAlign w:val="bottom"/>
          </w:tcPr>
          <w:p w14:paraId="6DA0773A" w14:textId="77777777" w:rsidR="002244A3" w:rsidRDefault="002244A3" w:rsidP="008D32E7">
            <w:pPr>
              <w:tabs>
                <w:tab w:val="left" w:pos="57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038" w:type="dxa"/>
            <w:shd w:val="clear" w:color="auto" w:fill="D9D9D9" w:themeFill="background1" w:themeFillShade="D9"/>
          </w:tcPr>
          <w:p w14:paraId="400AE6CE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09" w:type="dxa"/>
            <w:shd w:val="clear" w:color="auto" w:fill="D9D9D9" w:themeFill="background1" w:themeFillShade="D9"/>
          </w:tcPr>
          <w:p w14:paraId="7D4534B0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63034B8E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189" w:type="dxa"/>
            <w:shd w:val="clear" w:color="auto" w:fill="D9D9D9" w:themeFill="background1" w:themeFillShade="D9"/>
          </w:tcPr>
          <w:p w14:paraId="10767E1A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D9D9D9" w:themeFill="background1" w:themeFillShade="D9"/>
          </w:tcPr>
          <w:p w14:paraId="2CD0540F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</w:tcPr>
          <w:p w14:paraId="4F358828" w14:textId="77777777" w:rsidR="002244A3" w:rsidRDefault="002244A3" w:rsidP="008D32E7">
            <w:pPr>
              <w:tabs>
                <w:tab w:val="left" w:pos="57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4281CED2" w14:textId="08E836BE" w:rsidR="00ED6475" w:rsidRDefault="00ED6475" w:rsidP="002244A3">
      <w:pPr>
        <w:tabs>
          <w:tab w:val="left" w:pos="5760"/>
        </w:tabs>
        <w:spacing w:line="240" w:lineRule="auto"/>
        <w:rPr>
          <w:sz w:val="24"/>
          <w:szCs w:val="24"/>
        </w:rPr>
      </w:pPr>
    </w:p>
    <w:p w14:paraId="4974938F" w14:textId="77777777" w:rsidR="008D32E7" w:rsidRDefault="002244A3" w:rsidP="002244A3">
      <w:pPr>
        <w:tabs>
          <w:tab w:val="left" w:pos="5040"/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ADCCF2D" w14:textId="74AC8AC4" w:rsidR="002244A3" w:rsidRDefault="008D32E7" w:rsidP="002244A3">
      <w:pPr>
        <w:tabs>
          <w:tab w:val="left" w:pos="5040"/>
          <w:tab w:val="left" w:pos="57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122F1F">
        <w:rPr>
          <w:sz w:val="24"/>
          <w:szCs w:val="24"/>
        </w:rPr>
        <w:t>Signature: ___________________________</w:t>
      </w:r>
    </w:p>
    <w:p w14:paraId="33F2E730" w14:textId="77777777" w:rsidR="008D32E7" w:rsidRDefault="008D32E7" w:rsidP="008D32E7">
      <w:pPr>
        <w:tabs>
          <w:tab w:val="left" w:pos="5760"/>
        </w:tabs>
        <w:spacing w:line="240" w:lineRule="auto"/>
        <w:jc w:val="center"/>
      </w:pPr>
    </w:p>
    <w:p w14:paraId="52133A24" w14:textId="1A546D54" w:rsidR="00122F1F" w:rsidRPr="008D32E7" w:rsidRDefault="00CB0FD4" w:rsidP="008D32E7">
      <w:pPr>
        <w:tabs>
          <w:tab w:val="left" w:pos="5760"/>
        </w:tabs>
        <w:spacing w:line="240" w:lineRule="auto"/>
        <w:jc w:val="center"/>
      </w:pPr>
      <w:r w:rsidRPr="008D32E7">
        <w:t xml:space="preserve">NOTICE: All vouchers need to be approved by Department squad leadership before </w:t>
      </w:r>
      <w:r w:rsidR="008D32E7">
        <w:t>your</w:t>
      </w:r>
    </w:p>
    <w:p w14:paraId="3829F890" w14:textId="51556074" w:rsidR="008D32E7" w:rsidRPr="00312694" w:rsidRDefault="00CB0FD4" w:rsidP="00312694">
      <w:pPr>
        <w:tabs>
          <w:tab w:val="left" w:pos="5760"/>
        </w:tabs>
        <w:spacing w:line="240" w:lineRule="auto"/>
        <w:jc w:val="center"/>
      </w:pPr>
      <w:r w:rsidRPr="008D32E7">
        <w:t>reimbursement will be paid!</w:t>
      </w:r>
    </w:p>
    <w:p w14:paraId="7DD191BB" w14:textId="3456936C" w:rsidR="008D32E7" w:rsidRPr="00312694" w:rsidRDefault="008D32E7" w:rsidP="008D32E7">
      <w:pPr>
        <w:tabs>
          <w:tab w:val="left" w:pos="5760"/>
        </w:tabs>
        <w:spacing w:line="480" w:lineRule="auto"/>
        <w:jc w:val="center"/>
        <w:rPr>
          <w:b/>
          <w:bCs/>
          <w:sz w:val="24"/>
          <w:szCs w:val="24"/>
        </w:rPr>
      </w:pPr>
      <w:r w:rsidRPr="00312694">
        <w:rPr>
          <w:b/>
          <w:bCs/>
          <w:noProof/>
          <w:sz w:val="24"/>
          <w:szCs w:val="24"/>
        </w:rPr>
        <w:t>______________________________________________________________________________</w:t>
      </w:r>
    </w:p>
    <w:p w14:paraId="4DC9A013" w14:textId="097333CB" w:rsidR="0050199F" w:rsidRDefault="002244A3" w:rsidP="008D32E7">
      <w:pPr>
        <w:tabs>
          <w:tab w:val="left" w:pos="5760"/>
        </w:tabs>
        <w:spacing w:line="480" w:lineRule="auto"/>
      </w:pPr>
      <w:r>
        <w:t>SQUAD LEADER APPROVAL: ______________________________________</w:t>
      </w:r>
      <w:r>
        <w:tab/>
        <w:t>DATE: ______________</w:t>
      </w:r>
    </w:p>
    <w:p w14:paraId="30DB8EC9" w14:textId="5CE28566" w:rsidR="002244A3" w:rsidRDefault="002244A3" w:rsidP="008D32E7">
      <w:pPr>
        <w:tabs>
          <w:tab w:val="left" w:pos="5760"/>
        </w:tabs>
        <w:spacing w:line="360" w:lineRule="auto"/>
      </w:pPr>
      <w:r>
        <w:t>Miles Driven: ____________________     X     Rate: $0.58</w:t>
      </w:r>
      <w:r w:rsidR="00D372B3">
        <w:t>5</w:t>
      </w:r>
      <w:r>
        <w:t>/mile =        $___________________________</w:t>
      </w:r>
    </w:p>
    <w:p w14:paraId="2EC197F8" w14:textId="032CF6A4" w:rsidR="002244A3" w:rsidRDefault="002244A3" w:rsidP="008D32E7">
      <w:pPr>
        <w:tabs>
          <w:tab w:val="left" w:pos="5760"/>
        </w:tabs>
        <w:spacing w:line="360" w:lineRule="auto"/>
        <w:rPr>
          <w:sz w:val="18"/>
          <w:szCs w:val="18"/>
        </w:rPr>
      </w:pPr>
      <w:r w:rsidRPr="002244A3">
        <w:rPr>
          <w:sz w:val="18"/>
          <w:szCs w:val="18"/>
        </w:rPr>
        <w:tab/>
      </w:r>
      <w:r>
        <w:rPr>
          <w:sz w:val="18"/>
          <w:szCs w:val="18"/>
        </w:rPr>
        <w:t xml:space="preserve">             </w:t>
      </w:r>
      <w:r w:rsidRPr="002244A3">
        <w:rPr>
          <w:sz w:val="18"/>
          <w:szCs w:val="18"/>
        </w:rPr>
        <w:t>(Insert amount in Mileage Column Above)</w:t>
      </w:r>
    </w:p>
    <w:p w14:paraId="071C1528" w14:textId="42D76822" w:rsidR="007F555F" w:rsidRPr="00312694" w:rsidRDefault="002244A3" w:rsidP="00312694">
      <w:pPr>
        <w:tabs>
          <w:tab w:val="left" w:pos="5760"/>
        </w:tabs>
        <w:spacing w:line="360" w:lineRule="auto"/>
        <w:rPr>
          <w:u w:val="single"/>
        </w:rPr>
      </w:pPr>
      <w:r w:rsidRPr="007F555F">
        <w:rPr>
          <w:u w:val="single"/>
        </w:rPr>
        <w:t>Meals Allowance Per Diem</w:t>
      </w:r>
      <w:r w:rsidR="007F555F" w:rsidRPr="007F555F">
        <w:rPr>
          <w:u w:val="single"/>
        </w:rPr>
        <w:t>:   $100</w:t>
      </w:r>
      <w:r w:rsidR="00312694" w:rsidRPr="00312694">
        <w:tab/>
      </w:r>
      <w:r w:rsidR="00312694" w:rsidRPr="00312694">
        <w:tab/>
      </w:r>
      <w:r w:rsidR="00312694">
        <w:tab/>
      </w:r>
      <w:r w:rsidR="007F555F" w:rsidRPr="00312694">
        <w:rPr>
          <w:u w:val="single"/>
        </w:rPr>
        <w:t>Effective: 0</w:t>
      </w:r>
      <w:r w:rsidR="00822173">
        <w:rPr>
          <w:u w:val="single"/>
        </w:rPr>
        <w:t>3/28/2022</w:t>
      </w:r>
    </w:p>
    <w:sectPr w:rsidR="007F555F" w:rsidRPr="00312694" w:rsidSect="008D32E7">
      <w:pgSz w:w="12240" w:h="15840"/>
      <w:pgMar w:top="1296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zMyMbAwNDUwNLVQ0lEKTi0uzszPAykwrAUAThEpHywAAAA="/>
  </w:docVars>
  <w:rsids>
    <w:rsidRoot w:val="00ED6475"/>
    <w:rsid w:val="00122F1F"/>
    <w:rsid w:val="001A4C47"/>
    <w:rsid w:val="002244A3"/>
    <w:rsid w:val="00312694"/>
    <w:rsid w:val="0050199F"/>
    <w:rsid w:val="007F555F"/>
    <w:rsid w:val="00822173"/>
    <w:rsid w:val="008D32E7"/>
    <w:rsid w:val="00CB0FD4"/>
    <w:rsid w:val="00D372B3"/>
    <w:rsid w:val="00ED6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26566"/>
  <w15:chartTrackingRefBased/>
  <w15:docId w15:val="{4357B1BD-A066-44AA-8F17-04BC76027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64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CB0F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66E20-3B96-4F2B-9905-1A4384B02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Odegaard</dc:creator>
  <cp:keywords/>
  <dc:description/>
  <cp:lastModifiedBy>Hannah Odegaard</cp:lastModifiedBy>
  <cp:revision>3</cp:revision>
  <cp:lastPrinted>2022-03-28T20:37:00Z</cp:lastPrinted>
  <dcterms:created xsi:type="dcterms:W3CDTF">2022-03-28T18:37:00Z</dcterms:created>
  <dcterms:modified xsi:type="dcterms:W3CDTF">2022-03-28T20:37:00Z</dcterms:modified>
</cp:coreProperties>
</file>